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24C69" w14:textId="05232C47" w:rsidR="00C93CD9" w:rsidRPr="00180171" w:rsidRDefault="00C93CD9" w:rsidP="00C93CD9">
      <w:pPr>
        <w:shd w:val="clear" w:color="auto" w:fill="D5DCE4" w:themeFill="text2" w:themeFillTint="33"/>
        <w:ind w:right="27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 xml:space="preserve">Experiment: </w:t>
      </w:r>
      <w:r w:rsidR="005D56E2">
        <w:rPr>
          <w:rFonts w:ascii="Times New Roman" w:hAnsi="Times New Roman" w:cs="Times New Roman"/>
          <w:b/>
          <w:sz w:val="32"/>
          <w:szCs w:val="24"/>
        </w:rPr>
        <w:t>9</w:t>
      </w:r>
    </w:p>
    <w:p w14:paraId="049A010F" w14:textId="77777777" w:rsidR="00C93CD9" w:rsidRDefault="00C93CD9" w:rsidP="00C93CD9">
      <w:pPr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ART A</w:t>
      </w:r>
    </w:p>
    <w:p w14:paraId="232756AC" w14:textId="77777777" w:rsidR="00C93CD9" w:rsidRDefault="00C93CD9" w:rsidP="00C93CD9">
      <w:pPr>
        <w:autoSpaceDE w:val="0"/>
        <w:autoSpaceDN w:val="0"/>
        <w:adjustRightInd w:val="0"/>
        <w:jc w:val="center"/>
        <w:rPr>
          <w:rFonts w:ascii="Book Antiqua" w:eastAsia="Calibri" w:hAnsi="Book Antiqua" w:cs="Book Antiqua"/>
          <w:color w:val="000000"/>
          <w:sz w:val="23"/>
          <w:szCs w:val="23"/>
        </w:rPr>
      </w:pPr>
      <w:r w:rsidRPr="002E7C1C">
        <w:rPr>
          <w:rFonts w:ascii="Book Antiqua" w:eastAsia="Calibri" w:hAnsi="Book Antiqua" w:cs="Book Antiqua"/>
          <w:color w:val="000000"/>
          <w:sz w:val="23"/>
          <w:szCs w:val="23"/>
        </w:rPr>
        <w:t>(PART A: TO BE REFFERED BY STUDENTS)</w:t>
      </w:r>
    </w:p>
    <w:p w14:paraId="3734C8A1" w14:textId="3BE3371E" w:rsidR="00C93CD9" w:rsidRDefault="00C93CD9" w:rsidP="00C93CD9">
      <w:pPr>
        <w:rPr>
          <w:rFonts w:ascii="Times New Roman" w:hAnsi="Times New Roman" w:cs="Times New Roman"/>
          <w:b/>
          <w:sz w:val="24"/>
          <w:szCs w:val="24"/>
        </w:rPr>
      </w:pPr>
      <w:r w:rsidRPr="004273DC">
        <w:rPr>
          <w:rFonts w:ascii="Times New Roman" w:hAnsi="Times New Roman" w:cs="Times New Roman"/>
          <w:b/>
          <w:sz w:val="24"/>
          <w:szCs w:val="24"/>
        </w:rPr>
        <w:t>Aim:</w:t>
      </w:r>
      <w:r w:rsidRPr="004273DC">
        <w:rPr>
          <w:rFonts w:ascii="Times New Roman" w:hAnsi="Times New Roman" w:cs="Times New Roman"/>
          <w:sz w:val="24"/>
          <w:szCs w:val="24"/>
        </w:rPr>
        <w:t xml:space="preserve">  </w:t>
      </w:r>
      <w:r w:rsidRPr="00660C83">
        <w:rPr>
          <w:rFonts w:ascii="Times New Roman" w:hAnsi="Times New Roman" w:cs="Times New Roman"/>
          <w:b/>
          <w:sz w:val="24"/>
          <w:szCs w:val="24"/>
        </w:rPr>
        <w:t xml:space="preserve">To study </w:t>
      </w:r>
      <w:r w:rsidR="005D4707">
        <w:rPr>
          <w:rFonts w:ascii="Times New Roman" w:hAnsi="Times New Roman" w:cs="Times New Roman"/>
          <w:b/>
          <w:sz w:val="24"/>
          <w:szCs w:val="24"/>
        </w:rPr>
        <w:t>pointers</w:t>
      </w:r>
      <w:r w:rsidRPr="00660C83">
        <w:rPr>
          <w:rFonts w:ascii="Times New Roman" w:hAnsi="Times New Roman" w:cs="Times New Roman"/>
          <w:b/>
          <w:sz w:val="24"/>
          <w:szCs w:val="24"/>
        </w:rPr>
        <w:t xml:space="preserve"> in C</w:t>
      </w:r>
      <w:r w:rsidR="005D56E2">
        <w:rPr>
          <w:rFonts w:ascii="Times New Roman" w:hAnsi="Times New Roman" w:cs="Times New Roman"/>
          <w:b/>
          <w:sz w:val="24"/>
          <w:szCs w:val="24"/>
        </w:rPr>
        <w:t>++</w:t>
      </w:r>
      <w:r w:rsidRPr="00660C83">
        <w:rPr>
          <w:rFonts w:ascii="Times New Roman" w:hAnsi="Times New Roman" w:cs="Times New Roman"/>
          <w:b/>
          <w:sz w:val="24"/>
          <w:szCs w:val="24"/>
        </w:rPr>
        <w:t>.</w:t>
      </w:r>
    </w:p>
    <w:p w14:paraId="7F018F41" w14:textId="77777777" w:rsidR="00C93CD9" w:rsidRPr="00E465AD" w:rsidRDefault="00C93CD9" w:rsidP="00C93CD9">
      <w:pPr>
        <w:rPr>
          <w:rFonts w:ascii="Times New Roman" w:hAnsi="Times New Roman" w:cs="Times New Roman"/>
          <w:b/>
          <w:sz w:val="24"/>
          <w:szCs w:val="24"/>
        </w:rPr>
      </w:pPr>
      <w:r w:rsidRPr="00E465AD">
        <w:rPr>
          <w:rFonts w:ascii="Times New Roman" w:hAnsi="Times New Roman" w:cs="Times New Roman"/>
          <w:b/>
          <w:sz w:val="24"/>
          <w:szCs w:val="24"/>
        </w:rPr>
        <w:t xml:space="preserve">Learning Outcomes: Learner would be able to </w:t>
      </w:r>
    </w:p>
    <w:p w14:paraId="79E1B323" w14:textId="0B9F526A" w:rsidR="00C93CD9" w:rsidRDefault="00C93CD9" w:rsidP="00C93CD9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804FD8">
        <w:rPr>
          <w:rFonts w:ascii="Times New Roman" w:hAnsi="Times New Roman" w:cs="Times New Roman"/>
          <w:sz w:val="24"/>
          <w:szCs w:val="24"/>
        </w:rPr>
        <w:t xml:space="preserve">Demonstrate the use of </w:t>
      </w:r>
      <w:r w:rsidR="005D4707">
        <w:rPr>
          <w:rFonts w:ascii="Times New Roman" w:hAnsi="Times New Roman" w:cs="Times New Roman"/>
          <w:sz w:val="24"/>
          <w:szCs w:val="24"/>
        </w:rPr>
        <w:t>pointer</w:t>
      </w:r>
      <w:r w:rsidRPr="00804FD8">
        <w:rPr>
          <w:rFonts w:ascii="Times New Roman" w:hAnsi="Times New Roman" w:cs="Times New Roman"/>
          <w:sz w:val="24"/>
          <w:szCs w:val="24"/>
        </w:rPr>
        <w:t>s</w:t>
      </w:r>
    </w:p>
    <w:p w14:paraId="7A296E97" w14:textId="2D383D37" w:rsidR="00A23E63" w:rsidRPr="00A23E63" w:rsidRDefault="00A23E63" w:rsidP="00A23E6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23E63">
        <w:rPr>
          <w:rFonts w:ascii="Times New Roman" w:hAnsi="Times New Roman" w:cs="Times New Roman"/>
          <w:b/>
          <w:bCs/>
          <w:sz w:val="24"/>
          <w:szCs w:val="24"/>
        </w:rPr>
        <w:t>Tasks:</w:t>
      </w:r>
    </w:p>
    <w:p w14:paraId="1E3B421A" w14:textId="77777777" w:rsidR="005D4707" w:rsidRDefault="005D4707" w:rsidP="005D4707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/>
          <w:sz w:val="24"/>
          <w:szCs w:val="24"/>
          <w:lang w:val="en-IN" w:eastAsia="en-IN"/>
        </w:rPr>
        <w:t>WAP to demonstrate different arithmetic operations on pointers.</w:t>
      </w:r>
    </w:p>
    <w:p w14:paraId="24863130" w14:textId="362BB6C3" w:rsidR="005D4707" w:rsidRDefault="005D4707" w:rsidP="005D4707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/>
          <w:sz w:val="24"/>
          <w:szCs w:val="24"/>
          <w:lang w:val="en-IN" w:eastAsia="en-IN"/>
        </w:rPr>
        <w:t>WAP to swap values of two variables</w:t>
      </w:r>
      <w:r w:rsidR="00CE7B96"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 using pointers</w:t>
      </w:r>
      <w:r>
        <w:rPr>
          <w:rFonts w:ascii="Times New Roman" w:eastAsia="Times New Roman" w:hAnsi="Times New Roman"/>
          <w:sz w:val="24"/>
          <w:szCs w:val="24"/>
          <w:lang w:val="en-IN" w:eastAsia="en-IN"/>
        </w:rPr>
        <w:t>.</w:t>
      </w:r>
    </w:p>
    <w:p w14:paraId="3720E945" w14:textId="77777777" w:rsidR="005D4707" w:rsidRDefault="005D4707" w:rsidP="005D4707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/>
          <w:sz w:val="24"/>
          <w:szCs w:val="24"/>
          <w:lang w:val="en-IN" w:eastAsia="en-IN"/>
        </w:rPr>
        <w:t>WAP to largest of the elements of an array using a function and passing argument using pointer.</w:t>
      </w:r>
    </w:p>
    <w:p w14:paraId="04A1D922" w14:textId="77777777" w:rsidR="005D4707" w:rsidRDefault="005D4707" w:rsidP="005D4707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/>
          <w:sz w:val="24"/>
          <w:szCs w:val="24"/>
          <w:lang w:val="en-IN" w:eastAsia="en-IN"/>
        </w:rPr>
        <w:t>WAP to demonstrate use of a pointer to pointer.</w:t>
      </w:r>
    </w:p>
    <w:p w14:paraId="50139164" w14:textId="77777777" w:rsidR="005D4707" w:rsidRDefault="005D4707" w:rsidP="005D4707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/>
          <w:sz w:val="24"/>
          <w:szCs w:val="24"/>
          <w:lang w:val="en-IN" w:eastAsia="en-IN"/>
        </w:rPr>
        <w:t>WAP to demonstrate string handling using pointer.</w:t>
      </w:r>
    </w:p>
    <w:p w14:paraId="1A3AE18F" w14:textId="77777777" w:rsidR="00C93CD9" w:rsidRPr="00D43162" w:rsidRDefault="00C93CD9" w:rsidP="00C93CD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FEBF726" w14:textId="77777777" w:rsidR="00C93CD9" w:rsidRDefault="00C93CD9" w:rsidP="00C93CD9">
      <w:pPr>
        <w:rPr>
          <w:rFonts w:ascii="Times New Roman" w:hAnsi="Times New Roman" w:cs="Times New Roman"/>
          <w:b/>
          <w:sz w:val="24"/>
          <w:szCs w:val="24"/>
        </w:rPr>
      </w:pPr>
      <w:r w:rsidRPr="004273DC">
        <w:rPr>
          <w:rFonts w:ascii="Times New Roman" w:hAnsi="Times New Roman" w:cs="Times New Roman"/>
          <w:b/>
          <w:sz w:val="24"/>
          <w:szCs w:val="24"/>
        </w:rPr>
        <w:t>Theory:</w:t>
      </w:r>
    </w:p>
    <w:p w14:paraId="05058684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>A pointer is a variable whose value is the address of another variable. Like any variable or constant, you must declare a pointer before you can work with it. The general form of a pointer variable declaration is −</w:t>
      </w:r>
    </w:p>
    <w:p w14:paraId="4006380A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49A0B96A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>type *var-name;</w:t>
      </w:r>
    </w:p>
    <w:p w14:paraId="35F5F2EC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>Here, type is the pointer's base type; it must be a valid C++ type and var-name is the name of the pointer variable. The asterisk you used to declare a pointer is the same asterisk that you use for multiplication. However, in this statement the asterisk is being used to designate a variable as a pointer. Following are the valid pointer declaration −</w:t>
      </w:r>
    </w:p>
    <w:p w14:paraId="3775124A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214B7075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>int    *</w:t>
      </w:r>
      <w:proofErr w:type="spellStart"/>
      <w:r w:rsidRPr="00966401">
        <w:rPr>
          <w:rFonts w:ascii="Times New Roman" w:hAnsi="Times New Roman" w:cs="Times New Roman"/>
          <w:sz w:val="24"/>
          <w:szCs w:val="24"/>
          <w:lang w:val="en-IN"/>
        </w:rPr>
        <w:t>ip</w:t>
      </w:r>
      <w:proofErr w:type="spellEnd"/>
      <w:r w:rsidRPr="00966401">
        <w:rPr>
          <w:rFonts w:ascii="Times New Roman" w:hAnsi="Times New Roman" w:cs="Times New Roman"/>
          <w:sz w:val="24"/>
          <w:szCs w:val="24"/>
          <w:lang w:val="en-IN"/>
        </w:rPr>
        <w:t>;    // pointer to an integer</w:t>
      </w:r>
    </w:p>
    <w:p w14:paraId="66260E98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>double *</w:t>
      </w:r>
      <w:proofErr w:type="spellStart"/>
      <w:r w:rsidRPr="00966401">
        <w:rPr>
          <w:rFonts w:ascii="Times New Roman" w:hAnsi="Times New Roman" w:cs="Times New Roman"/>
          <w:sz w:val="24"/>
          <w:szCs w:val="24"/>
          <w:lang w:val="en-IN"/>
        </w:rPr>
        <w:t>dp</w:t>
      </w:r>
      <w:proofErr w:type="spellEnd"/>
      <w:r w:rsidRPr="00966401">
        <w:rPr>
          <w:rFonts w:ascii="Times New Roman" w:hAnsi="Times New Roman" w:cs="Times New Roman"/>
          <w:sz w:val="24"/>
          <w:szCs w:val="24"/>
          <w:lang w:val="en-IN"/>
        </w:rPr>
        <w:t>;    // pointer to a double</w:t>
      </w:r>
    </w:p>
    <w:p w14:paraId="5D0AD21B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>float  *</w:t>
      </w:r>
      <w:proofErr w:type="spellStart"/>
      <w:r w:rsidRPr="00966401">
        <w:rPr>
          <w:rFonts w:ascii="Times New Roman" w:hAnsi="Times New Roman" w:cs="Times New Roman"/>
          <w:sz w:val="24"/>
          <w:szCs w:val="24"/>
          <w:lang w:val="en-IN"/>
        </w:rPr>
        <w:t>fp</w:t>
      </w:r>
      <w:proofErr w:type="spellEnd"/>
      <w:r w:rsidRPr="00966401">
        <w:rPr>
          <w:rFonts w:ascii="Times New Roman" w:hAnsi="Times New Roman" w:cs="Times New Roman"/>
          <w:sz w:val="24"/>
          <w:szCs w:val="24"/>
          <w:lang w:val="en-IN"/>
        </w:rPr>
        <w:t>;    // pointer to a float</w:t>
      </w:r>
    </w:p>
    <w:p w14:paraId="032B3D70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>char   *</w:t>
      </w:r>
      <w:proofErr w:type="spellStart"/>
      <w:r w:rsidRPr="00966401">
        <w:rPr>
          <w:rFonts w:ascii="Times New Roman" w:hAnsi="Times New Roman" w:cs="Times New Roman"/>
          <w:sz w:val="24"/>
          <w:szCs w:val="24"/>
          <w:lang w:val="en-IN"/>
        </w:rPr>
        <w:t>ch</w:t>
      </w:r>
      <w:proofErr w:type="spellEnd"/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    // pointer to character</w:t>
      </w:r>
    </w:p>
    <w:p w14:paraId="2CE0AD2F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>The actual data type of the value of all pointers, whether integer, float, character, or otherwise, is the same, a long hexadecimal number that represents a memory address. The only difference between pointers of different data types is the data type of the variable or constant that the pointer points to.</w:t>
      </w:r>
    </w:p>
    <w:p w14:paraId="4260A018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0FEA9628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>Using Pointers in C++</w:t>
      </w:r>
    </w:p>
    <w:p w14:paraId="358F436A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>There are few important operations, which we will do with the pointers very frequently. (a) We define a pointer variable. (b) Assign the address of a variable to a pointer. (c) Finally access the value at the address available in the pointer variable. This is done by using unary operator * that returns the value of the variable located at the address specified by its operand. Following example makes use of these operations −</w:t>
      </w:r>
    </w:p>
    <w:p w14:paraId="541A0CE7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066DDA21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>Live Demo</w:t>
      </w:r>
    </w:p>
    <w:p w14:paraId="3F55E028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>#include &lt;iostream&gt;</w:t>
      </w:r>
    </w:p>
    <w:p w14:paraId="5C8532E6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7CFE8F9F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>using namespace std;</w:t>
      </w:r>
    </w:p>
    <w:p w14:paraId="4CD8C072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325BAEA8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>int main () {</w:t>
      </w:r>
    </w:p>
    <w:p w14:paraId="02482353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  int  var = 20;   // actual variable declaration.</w:t>
      </w:r>
    </w:p>
    <w:p w14:paraId="247FD4C9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  int  *</w:t>
      </w:r>
      <w:proofErr w:type="spellStart"/>
      <w:r w:rsidRPr="00966401">
        <w:rPr>
          <w:rFonts w:ascii="Times New Roman" w:hAnsi="Times New Roman" w:cs="Times New Roman"/>
          <w:sz w:val="24"/>
          <w:szCs w:val="24"/>
          <w:lang w:val="en-IN"/>
        </w:rPr>
        <w:t>ip</w:t>
      </w:r>
      <w:proofErr w:type="spellEnd"/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;        // pointer variable </w:t>
      </w:r>
    </w:p>
    <w:p w14:paraId="5712EE40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0C4AE5D2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  </w:t>
      </w:r>
      <w:proofErr w:type="spellStart"/>
      <w:r w:rsidRPr="00966401">
        <w:rPr>
          <w:rFonts w:ascii="Times New Roman" w:hAnsi="Times New Roman" w:cs="Times New Roman"/>
          <w:sz w:val="24"/>
          <w:szCs w:val="24"/>
          <w:lang w:val="en-IN"/>
        </w:rPr>
        <w:t>ip</w:t>
      </w:r>
      <w:proofErr w:type="spellEnd"/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= &amp;var;       // store address of var in pointer variable</w:t>
      </w:r>
    </w:p>
    <w:p w14:paraId="305F513A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53BBF0CA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  </w:t>
      </w:r>
      <w:proofErr w:type="spellStart"/>
      <w:r w:rsidRPr="00966401">
        <w:rPr>
          <w:rFonts w:ascii="Times New Roman" w:hAnsi="Times New Roman" w:cs="Times New Roman"/>
          <w:sz w:val="24"/>
          <w:szCs w:val="24"/>
          <w:lang w:val="en-IN"/>
        </w:rPr>
        <w:t>cout</w:t>
      </w:r>
      <w:proofErr w:type="spellEnd"/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&lt;&lt; "Value of var variable: ";</w:t>
      </w:r>
    </w:p>
    <w:p w14:paraId="6C11639A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  </w:t>
      </w:r>
      <w:proofErr w:type="spellStart"/>
      <w:r w:rsidRPr="00966401">
        <w:rPr>
          <w:rFonts w:ascii="Times New Roman" w:hAnsi="Times New Roman" w:cs="Times New Roman"/>
          <w:sz w:val="24"/>
          <w:szCs w:val="24"/>
          <w:lang w:val="en-IN"/>
        </w:rPr>
        <w:t>cout</w:t>
      </w:r>
      <w:proofErr w:type="spellEnd"/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&lt;&lt; var &lt;&lt; </w:t>
      </w:r>
      <w:proofErr w:type="spellStart"/>
      <w:r w:rsidRPr="00966401">
        <w:rPr>
          <w:rFonts w:ascii="Times New Roman" w:hAnsi="Times New Roman" w:cs="Times New Roman"/>
          <w:sz w:val="24"/>
          <w:szCs w:val="24"/>
          <w:lang w:val="en-IN"/>
        </w:rPr>
        <w:t>endl</w:t>
      </w:r>
      <w:proofErr w:type="spellEnd"/>
      <w:r w:rsidRPr="00966401">
        <w:rPr>
          <w:rFonts w:ascii="Times New Roman" w:hAnsi="Times New Roman" w:cs="Times New Roman"/>
          <w:sz w:val="24"/>
          <w:szCs w:val="24"/>
          <w:lang w:val="en-IN"/>
        </w:rPr>
        <w:t>;</w:t>
      </w:r>
    </w:p>
    <w:p w14:paraId="7226EC33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5A405809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  // print the address stored in </w:t>
      </w:r>
      <w:proofErr w:type="spellStart"/>
      <w:r w:rsidRPr="00966401">
        <w:rPr>
          <w:rFonts w:ascii="Times New Roman" w:hAnsi="Times New Roman" w:cs="Times New Roman"/>
          <w:sz w:val="24"/>
          <w:szCs w:val="24"/>
          <w:lang w:val="en-IN"/>
        </w:rPr>
        <w:t>ip</w:t>
      </w:r>
      <w:proofErr w:type="spellEnd"/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pointer variable</w:t>
      </w:r>
    </w:p>
    <w:p w14:paraId="717E46AE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  </w:t>
      </w:r>
      <w:proofErr w:type="spellStart"/>
      <w:r w:rsidRPr="00966401">
        <w:rPr>
          <w:rFonts w:ascii="Times New Roman" w:hAnsi="Times New Roman" w:cs="Times New Roman"/>
          <w:sz w:val="24"/>
          <w:szCs w:val="24"/>
          <w:lang w:val="en-IN"/>
        </w:rPr>
        <w:t>cout</w:t>
      </w:r>
      <w:proofErr w:type="spellEnd"/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&lt;&lt; "Address stored in </w:t>
      </w:r>
      <w:proofErr w:type="spellStart"/>
      <w:r w:rsidRPr="00966401">
        <w:rPr>
          <w:rFonts w:ascii="Times New Roman" w:hAnsi="Times New Roman" w:cs="Times New Roman"/>
          <w:sz w:val="24"/>
          <w:szCs w:val="24"/>
          <w:lang w:val="en-IN"/>
        </w:rPr>
        <w:t>ip</w:t>
      </w:r>
      <w:proofErr w:type="spellEnd"/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variable: ";</w:t>
      </w:r>
    </w:p>
    <w:p w14:paraId="146A7341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  </w:t>
      </w:r>
      <w:proofErr w:type="spellStart"/>
      <w:r w:rsidRPr="00966401">
        <w:rPr>
          <w:rFonts w:ascii="Times New Roman" w:hAnsi="Times New Roman" w:cs="Times New Roman"/>
          <w:sz w:val="24"/>
          <w:szCs w:val="24"/>
          <w:lang w:val="en-IN"/>
        </w:rPr>
        <w:t>cout</w:t>
      </w:r>
      <w:proofErr w:type="spellEnd"/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&lt;&lt; </w:t>
      </w:r>
      <w:proofErr w:type="spellStart"/>
      <w:r w:rsidRPr="00966401">
        <w:rPr>
          <w:rFonts w:ascii="Times New Roman" w:hAnsi="Times New Roman" w:cs="Times New Roman"/>
          <w:sz w:val="24"/>
          <w:szCs w:val="24"/>
          <w:lang w:val="en-IN"/>
        </w:rPr>
        <w:t>ip</w:t>
      </w:r>
      <w:proofErr w:type="spellEnd"/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&lt;&lt; </w:t>
      </w:r>
      <w:proofErr w:type="spellStart"/>
      <w:r w:rsidRPr="00966401">
        <w:rPr>
          <w:rFonts w:ascii="Times New Roman" w:hAnsi="Times New Roman" w:cs="Times New Roman"/>
          <w:sz w:val="24"/>
          <w:szCs w:val="24"/>
          <w:lang w:val="en-IN"/>
        </w:rPr>
        <w:t>endl</w:t>
      </w:r>
      <w:proofErr w:type="spellEnd"/>
      <w:r w:rsidRPr="00966401">
        <w:rPr>
          <w:rFonts w:ascii="Times New Roman" w:hAnsi="Times New Roman" w:cs="Times New Roman"/>
          <w:sz w:val="24"/>
          <w:szCs w:val="24"/>
          <w:lang w:val="en-IN"/>
        </w:rPr>
        <w:t>;</w:t>
      </w:r>
    </w:p>
    <w:p w14:paraId="52D449C5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351EFD82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  // access the value at the address available in pointer</w:t>
      </w:r>
    </w:p>
    <w:p w14:paraId="00F03022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  </w:t>
      </w:r>
      <w:proofErr w:type="spellStart"/>
      <w:r w:rsidRPr="00966401">
        <w:rPr>
          <w:rFonts w:ascii="Times New Roman" w:hAnsi="Times New Roman" w:cs="Times New Roman"/>
          <w:sz w:val="24"/>
          <w:szCs w:val="24"/>
          <w:lang w:val="en-IN"/>
        </w:rPr>
        <w:t>cout</w:t>
      </w:r>
      <w:proofErr w:type="spellEnd"/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&lt;&lt; "Value of *</w:t>
      </w:r>
      <w:proofErr w:type="spellStart"/>
      <w:r w:rsidRPr="00966401">
        <w:rPr>
          <w:rFonts w:ascii="Times New Roman" w:hAnsi="Times New Roman" w:cs="Times New Roman"/>
          <w:sz w:val="24"/>
          <w:szCs w:val="24"/>
          <w:lang w:val="en-IN"/>
        </w:rPr>
        <w:t>ip</w:t>
      </w:r>
      <w:proofErr w:type="spellEnd"/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variable: ";</w:t>
      </w:r>
    </w:p>
    <w:p w14:paraId="19733BE8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  </w:t>
      </w:r>
      <w:proofErr w:type="spellStart"/>
      <w:r w:rsidRPr="00966401">
        <w:rPr>
          <w:rFonts w:ascii="Times New Roman" w:hAnsi="Times New Roman" w:cs="Times New Roman"/>
          <w:sz w:val="24"/>
          <w:szCs w:val="24"/>
          <w:lang w:val="en-IN"/>
        </w:rPr>
        <w:t>cout</w:t>
      </w:r>
      <w:proofErr w:type="spellEnd"/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&lt;&lt; *</w:t>
      </w:r>
      <w:proofErr w:type="spellStart"/>
      <w:r w:rsidRPr="00966401">
        <w:rPr>
          <w:rFonts w:ascii="Times New Roman" w:hAnsi="Times New Roman" w:cs="Times New Roman"/>
          <w:sz w:val="24"/>
          <w:szCs w:val="24"/>
          <w:lang w:val="en-IN"/>
        </w:rPr>
        <w:t>ip</w:t>
      </w:r>
      <w:proofErr w:type="spellEnd"/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&lt;&lt; </w:t>
      </w:r>
      <w:proofErr w:type="spellStart"/>
      <w:r w:rsidRPr="00966401">
        <w:rPr>
          <w:rFonts w:ascii="Times New Roman" w:hAnsi="Times New Roman" w:cs="Times New Roman"/>
          <w:sz w:val="24"/>
          <w:szCs w:val="24"/>
          <w:lang w:val="en-IN"/>
        </w:rPr>
        <w:t>endl</w:t>
      </w:r>
      <w:proofErr w:type="spellEnd"/>
      <w:r w:rsidRPr="00966401">
        <w:rPr>
          <w:rFonts w:ascii="Times New Roman" w:hAnsi="Times New Roman" w:cs="Times New Roman"/>
          <w:sz w:val="24"/>
          <w:szCs w:val="24"/>
          <w:lang w:val="en-IN"/>
        </w:rPr>
        <w:t>;</w:t>
      </w:r>
    </w:p>
    <w:p w14:paraId="74CDE58E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19EC7FB9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  return 0;</w:t>
      </w:r>
    </w:p>
    <w:p w14:paraId="20EC9322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lastRenderedPageBreak/>
        <w:t>}</w:t>
      </w:r>
    </w:p>
    <w:p w14:paraId="2ED5384C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>When the above code is compiled and executed, it produces result something as follows −</w:t>
      </w:r>
    </w:p>
    <w:p w14:paraId="44DD973F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04002B59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>Value of var variable: 20</w:t>
      </w:r>
    </w:p>
    <w:p w14:paraId="158BB88C" w14:textId="77777777" w:rsidR="00966401" w:rsidRP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Address stored in </w:t>
      </w:r>
      <w:proofErr w:type="spellStart"/>
      <w:r w:rsidRPr="00966401">
        <w:rPr>
          <w:rFonts w:ascii="Times New Roman" w:hAnsi="Times New Roman" w:cs="Times New Roman"/>
          <w:sz w:val="24"/>
          <w:szCs w:val="24"/>
          <w:lang w:val="en-IN"/>
        </w:rPr>
        <w:t>ip</w:t>
      </w:r>
      <w:proofErr w:type="spellEnd"/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variable: 0xbfc601ac</w:t>
      </w:r>
    </w:p>
    <w:p w14:paraId="764CD509" w14:textId="4F50C771" w:rsidR="00C93CD9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66401">
        <w:rPr>
          <w:rFonts w:ascii="Times New Roman" w:hAnsi="Times New Roman" w:cs="Times New Roman"/>
          <w:sz w:val="24"/>
          <w:szCs w:val="24"/>
          <w:lang w:val="en-IN"/>
        </w:rPr>
        <w:t>Value of *</w:t>
      </w:r>
      <w:proofErr w:type="spellStart"/>
      <w:r w:rsidRPr="00966401">
        <w:rPr>
          <w:rFonts w:ascii="Times New Roman" w:hAnsi="Times New Roman" w:cs="Times New Roman"/>
          <w:sz w:val="24"/>
          <w:szCs w:val="24"/>
          <w:lang w:val="en-IN"/>
        </w:rPr>
        <w:t>ip</w:t>
      </w:r>
      <w:proofErr w:type="spellEnd"/>
      <w:r w:rsidRPr="00966401">
        <w:rPr>
          <w:rFonts w:ascii="Times New Roman" w:hAnsi="Times New Roman" w:cs="Times New Roman"/>
          <w:sz w:val="24"/>
          <w:szCs w:val="24"/>
          <w:lang w:val="en-IN"/>
        </w:rPr>
        <w:t xml:space="preserve"> variable: 20</w:t>
      </w:r>
    </w:p>
    <w:p w14:paraId="69000A39" w14:textId="4195142F" w:rsid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0F3422FF" w14:textId="5E2F54E5" w:rsid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58D8C13D" w14:textId="0E7A1828" w:rsid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7CFD6595" w14:textId="202F0808" w:rsid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4753DAF8" w14:textId="7704418B" w:rsid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79536F73" w14:textId="10E775A8" w:rsid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1A9970A5" w14:textId="0B832FC7" w:rsid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42CCA3DC" w14:textId="3FB6FC19" w:rsid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69F2285E" w14:textId="0A037D76" w:rsid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42F0CD24" w14:textId="2AFABD8A" w:rsid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70461A57" w14:textId="4C6D792F" w:rsid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1ECEEA66" w14:textId="03031B3B" w:rsid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2938678C" w14:textId="73E939C7" w:rsid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555A88EB" w14:textId="0D438281" w:rsid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71F24E40" w14:textId="77B0E0B6" w:rsid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57A9A2DF" w14:textId="21DA2F7D" w:rsid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4A5C8628" w14:textId="5A938BC4" w:rsid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6965B2DF" w14:textId="7D8BF897" w:rsid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7DCCA20D" w14:textId="0AA2C3E1" w:rsidR="00966401" w:rsidRDefault="00966401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214143B7" w14:textId="5FCF8710" w:rsidR="00390A8E" w:rsidRDefault="00390A8E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377D6ADF" w14:textId="6179C2BA" w:rsidR="00390A8E" w:rsidRDefault="00390A8E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173051FC" w14:textId="77777777" w:rsidR="00390A8E" w:rsidRDefault="00390A8E" w:rsidP="00966401">
      <w:pPr>
        <w:spacing w:after="160" w:line="259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5EF1F04A" w14:textId="77777777" w:rsidR="00966401" w:rsidRDefault="00966401" w:rsidP="00966401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7C95A6B0" w14:textId="77777777" w:rsidR="00C93CD9" w:rsidRDefault="00C93CD9" w:rsidP="00C93CD9">
      <w:pPr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lastRenderedPageBreak/>
        <w:t>PART B</w:t>
      </w:r>
    </w:p>
    <w:p w14:paraId="1428A7D9" w14:textId="77777777" w:rsidR="00C93CD9" w:rsidRDefault="00C93CD9" w:rsidP="00C93CD9">
      <w:pPr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(PART B: TO BE COMPLETED BY STUDENTS)</w:t>
      </w:r>
    </w:p>
    <w:p w14:paraId="76BBF7AF" w14:textId="77777777" w:rsidR="00C93CD9" w:rsidRPr="009A6C4A" w:rsidRDefault="00C93CD9" w:rsidP="00C93CD9">
      <w:pPr>
        <w:ind w:right="27"/>
        <w:jc w:val="both"/>
        <w:rPr>
          <w:b/>
        </w:rPr>
      </w:pPr>
      <w:r w:rsidRPr="009A6C4A">
        <w:rPr>
          <w:rFonts w:ascii="Book Antiqua" w:hAnsi="Book Antiqua"/>
          <w:sz w:val="24"/>
          <w:szCs w:val="24"/>
        </w:rPr>
        <w:t>Students must submit the soft copy as per following segments within two hours of the practical. The soft copy mu</w:t>
      </w:r>
      <w:r>
        <w:rPr>
          <w:rFonts w:ascii="Book Antiqua" w:hAnsi="Book Antiqua"/>
          <w:sz w:val="24"/>
          <w:szCs w:val="24"/>
        </w:rPr>
        <w:t>st be uploaded on the portal</w:t>
      </w:r>
      <w:r w:rsidRPr="009A6C4A">
        <w:rPr>
          <w:rFonts w:ascii="Book Antiqua" w:hAnsi="Book Antiqua"/>
          <w:sz w:val="24"/>
          <w:szCs w:val="24"/>
        </w:rPr>
        <w:t xml:space="preserve"> at the end of the practical</w:t>
      </w:r>
      <w:r>
        <w:rPr>
          <w:rFonts w:ascii="Book Antiqua" w:hAnsi="Book Antiqua"/>
          <w:sz w:val="24"/>
          <w:szCs w:val="24"/>
        </w:rPr>
        <w:t>.</w:t>
      </w:r>
      <w:r w:rsidRPr="009A6C4A">
        <w:rPr>
          <w:rFonts w:ascii="Book Antiqua" w:hAnsi="Book Antiqua"/>
          <w:sz w:val="24"/>
          <w:szCs w:val="24"/>
        </w:rPr>
        <w:t xml:space="preserve"> </w:t>
      </w:r>
      <w:r w:rsidRPr="00AF7FE7">
        <w:rPr>
          <w:rFonts w:ascii="Book Antiqua" w:hAnsi="Book Antiqua"/>
          <w:sz w:val="24"/>
          <w:szCs w:val="24"/>
        </w:rPr>
        <w:t>The filename should be</w:t>
      </w:r>
      <w:r w:rsidRPr="009A6C4A">
        <w:t xml:space="preserve"> </w:t>
      </w:r>
      <w:proofErr w:type="spellStart"/>
      <w:r>
        <w:rPr>
          <w:b/>
        </w:rPr>
        <w:t>PPS_batch_rollno_experimentno</w:t>
      </w:r>
      <w:proofErr w:type="spellEnd"/>
      <w:r w:rsidRPr="009A6C4A">
        <w:rPr>
          <w:b/>
        </w:rPr>
        <w:t xml:space="preserve">    Example: </w:t>
      </w:r>
      <w:r>
        <w:rPr>
          <w:b/>
        </w:rPr>
        <w:t>PPS_B2_B001_Exp1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016"/>
        <w:gridCol w:w="4892"/>
      </w:tblGrid>
      <w:tr w:rsidR="00C93CD9" w:rsidRPr="004E24BC" w14:paraId="00A65B0B" w14:textId="77777777" w:rsidTr="004A1CC5">
        <w:tc>
          <w:tcPr>
            <w:tcW w:w="4016" w:type="dxa"/>
          </w:tcPr>
          <w:p w14:paraId="2419FC32" w14:textId="77777777" w:rsidR="00C93CD9" w:rsidRPr="004E24BC" w:rsidRDefault="00C93CD9" w:rsidP="004A1CC5">
            <w:pPr>
              <w:ind w:right="27"/>
              <w:rPr>
                <w:b/>
              </w:rPr>
            </w:pPr>
            <w:r w:rsidRPr="004E24BC">
              <w:rPr>
                <w:b/>
              </w:rPr>
              <w:t xml:space="preserve">Roll No.:              </w:t>
            </w:r>
          </w:p>
        </w:tc>
        <w:tc>
          <w:tcPr>
            <w:tcW w:w="4893" w:type="dxa"/>
          </w:tcPr>
          <w:p w14:paraId="13ECDB50" w14:textId="77777777" w:rsidR="00C93CD9" w:rsidRPr="004E24BC" w:rsidRDefault="00C93CD9" w:rsidP="004A1CC5">
            <w:pPr>
              <w:ind w:right="27"/>
              <w:rPr>
                <w:b/>
              </w:rPr>
            </w:pPr>
            <w:r w:rsidRPr="004E24BC">
              <w:rPr>
                <w:b/>
              </w:rPr>
              <w:t>Name:</w:t>
            </w:r>
          </w:p>
        </w:tc>
      </w:tr>
      <w:tr w:rsidR="00C93CD9" w:rsidRPr="004E24BC" w14:paraId="4C354F36" w14:textId="77777777" w:rsidTr="004A1CC5">
        <w:tc>
          <w:tcPr>
            <w:tcW w:w="4016" w:type="dxa"/>
          </w:tcPr>
          <w:p w14:paraId="08FF5359" w14:textId="77777777" w:rsidR="00C93CD9" w:rsidRPr="004E24BC" w:rsidRDefault="00C93CD9" w:rsidP="004A1CC5">
            <w:pPr>
              <w:ind w:right="27"/>
              <w:rPr>
                <w:b/>
              </w:rPr>
            </w:pPr>
            <w:r w:rsidRPr="004E24BC">
              <w:rPr>
                <w:b/>
              </w:rPr>
              <w:t>Prog/</w:t>
            </w:r>
            <w:proofErr w:type="spellStart"/>
            <w:r w:rsidRPr="004E24BC">
              <w:rPr>
                <w:b/>
              </w:rPr>
              <w:t>Yr</w:t>
            </w:r>
            <w:proofErr w:type="spellEnd"/>
            <w:r w:rsidRPr="004E24BC">
              <w:rPr>
                <w:b/>
              </w:rPr>
              <w:t>/Sem:</w:t>
            </w:r>
          </w:p>
        </w:tc>
        <w:tc>
          <w:tcPr>
            <w:tcW w:w="4893" w:type="dxa"/>
          </w:tcPr>
          <w:p w14:paraId="462D201A" w14:textId="77777777" w:rsidR="00C93CD9" w:rsidRPr="004E24BC" w:rsidRDefault="00C93CD9" w:rsidP="004A1CC5">
            <w:pPr>
              <w:ind w:right="27"/>
              <w:rPr>
                <w:b/>
              </w:rPr>
            </w:pPr>
            <w:r w:rsidRPr="004E24BC">
              <w:rPr>
                <w:b/>
              </w:rPr>
              <w:t>Batch:</w:t>
            </w:r>
          </w:p>
        </w:tc>
      </w:tr>
      <w:tr w:rsidR="00C93CD9" w:rsidRPr="004E24BC" w14:paraId="2E86217B" w14:textId="77777777" w:rsidTr="004A1CC5">
        <w:tc>
          <w:tcPr>
            <w:tcW w:w="4016" w:type="dxa"/>
          </w:tcPr>
          <w:p w14:paraId="342CB0F8" w14:textId="77777777" w:rsidR="00C93CD9" w:rsidRPr="004E24BC" w:rsidRDefault="00C93CD9" w:rsidP="004A1CC5">
            <w:pPr>
              <w:ind w:right="27"/>
              <w:rPr>
                <w:b/>
              </w:rPr>
            </w:pPr>
            <w:r w:rsidRPr="004E24BC">
              <w:rPr>
                <w:b/>
              </w:rPr>
              <w:t>Date of Experiment:</w:t>
            </w:r>
          </w:p>
        </w:tc>
        <w:tc>
          <w:tcPr>
            <w:tcW w:w="4893" w:type="dxa"/>
          </w:tcPr>
          <w:p w14:paraId="318DF894" w14:textId="77777777" w:rsidR="00C93CD9" w:rsidRPr="004E24BC" w:rsidRDefault="00C93CD9" w:rsidP="004A1CC5">
            <w:pPr>
              <w:ind w:right="27"/>
              <w:rPr>
                <w:b/>
              </w:rPr>
            </w:pPr>
            <w:r w:rsidRPr="004E24BC">
              <w:rPr>
                <w:b/>
              </w:rPr>
              <w:t>Date of Submission:</w:t>
            </w:r>
          </w:p>
        </w:tc>
      </w:tr>
    </w:tbl>
    <w:p w14:paraId="6ABF2BBF" w14:textId="77777777" w:rsidR="00C93CD9" w:rsidRDefault="00C93CD9" w:rsidP="00C93CD9">
      <w:pPr>
        <w:rPr>
          <w:rFonts w:ascii="Times New Roman" w:hAnsi="Times New Roman" w:cs="Times New Roman"/>
          <w:b/>
          <w:sz w:val="24"/>
          <w:szCs w:val="24"/>
        </w:rPr>
      </w:pPr>
    </w:p>
    <w:p w14:paraId="42FE23D7" w14:textId="77777777" w:rsidR="00C93CD9" w:rsidRDefault="00C93CD9" w:rsidP="00C93CD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1:</w:t>
      </w:r>
    </w:p>
    <w:p w14:paraId="2AB1C6B3" w14:textId="77777777" w:rsidR="00C93CD9" w:rsidRDefault="00C93CD9" w:rsidP="00C93CD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2:</w:t>
      </w:r>
    </w:p>
    <w:p w14:paraId="01208178" w14:textId="77777777" w:rsidR="00C93CD9" w:rsidRDefault="00C93CD9" w:rsidP="00C93CD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3:</w:t>
      </w:r>
    </w:p>
    <w:p w14:paraId="57139429" w14:textId="77777777" w:rsidR="00C93CD9" w:rsidRDefault="00C93CD9" w:rsidP="00C93CD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4:</w:t>
      </w:r>
    </w:p>
    <w:p w14:paraId="2527D23F" w14:textId="77777777" w:rsidR="00C93CD9" w:rsidRDefault="00C93CD9" w:rsidP="00C93CD9">
      <w:pPr>
        <w:pStyle w:val="ListParagraph"/>
        <w:ind w:left="-600" w:right="27" w:firstLine="600"/>
        <w:jc w:val="both"/>
        <w:rPr>
          <w:b/>
        </w:rPr>
      </w:pPr>
      <w:r>
        <w:rPr>
          <w:b/>
        </w:rPr>
        <w:t>Task 5:</w:t>
      </w:r>
    </w:p>
    <w:p w14:paraId="03B988AB" w14:textId="77777777" w:rsidR="00C93CD9" w:rsidRPr="001B0066" w:rsidRDefault="00C93CD9" w:rsidP="00C93CD9">
      <w:pPr>
        <w:pStyle w:val="ListParagraph"/>
        <w:ind w:left="0" w:right="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B0066">
        <w:rPr>
          <w:rFonts w:ascii="Times New Roman" w:hAnsi="Times New Roman" w:cs="Times New Roman"/>
          <w:b/>
          <w:sz w:val="24"/>
          <w:szCs w:val="24"/>
        </w:rPr>
        <w:t>Conclusion (Learning Outcomes):</w:t>
      </w:r>
      <w:r w:rsidRPr="001B0066">
        <w:rPr>
          <w:rFonts w:ascii="Times New Roman" w:hAnsi="Times New Roman" w:cs="Times New Roman"/>
          <w:sz w:val="24"/>
          <w:szCs w:val="24"/>
        </w:rPr>
        <w:t xml:space="preserve"> Reflect on the questions answered by you jot down your learnings about t</w:t>
      </w:r>
      <w:r>
        <w:rPr>
          <w:rFonts w:ascii="Times New Roman" w:hAnsi="Times New Roman" w:cs="Times New Roman"/>
          <w:sz w:val="24"/>
          <w:szCs w:val="24"/>
        </w:rPr>
        <w:t>he Topic: Structure and Union</w:t>
      </w:r>
    </w:p>
    <w:p w14:paraId="7FBCAA0F" w14:textId="77777777" w:rsidR="00C93CD9" w:rsidRPr="004E24BC" w:rsidRDefault="00C93CD9" w:rsidP="00C93CD9">
      <w:pPr>
        <w:rPr>
          <w:b/>
        </w:rPr>
      </w:pPr>
    </w:p>
    <w:p w14:paraId="03D50C85" w14:textId="77777777" w:rsidR="00C93CD9" w:rsidRDefault="00C93CD9" w:rsidP="00C93CD9">
      <w:pPr>
        <w:spacing w:after="0" w:line="240" w:lineRule="auto"/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  <w:t>Home Work Questions:</w:t>
      </w:r>
    </w:p>
    <w:p w14:paraId="1F4E0297" w14:textId="77777777" w:rsidR="00C93CD9" w:rsidRDefault="00C93CD9" w:rsidP="00C93CD9">
      <w:pPr>
        <w:spacing w:after="0" w:line="240" w:lineRule="auto"/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</w:pPr>
    </w:p>
    <w:p w14:paraId="686DEE3A" w14:textId="77777777" w:rsidR="00D2561E" w:rsidRPr="00D2561E" w:rsidRDefault="00C93CD9" w:rsidP="00D2561E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spacing w:val="2"/>
        </w:rPr>
      </w:pPr>
      <w:r w:rsidRPr="00390A8E">
        <w:t xml:space="preserve"> </w:t>
      </w:r>
      <w:r w:rsidR="00D2561E" w:rsidRPr="00D2561E">
        <w:rPr>
          <w:b/>
          <w:bCs/>
          <w:spacing w:val="2"/>
          <w:bdr w:val="none" w:sz="0" w:space="0" w:color="auto" w:frame="1"/>
        </w:rPr>
        <w:t>What will be the output of the following program?</w:t>
      </w:r>
    </w:p>
    <w:tbl>
      <w:tblPr>
        <w:tblW w:w="1031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13"/>
      </w:tblGrid>
      <w:tr w:rsidR="00D2561E" w:rsidRPr="00D2561E" w14:paraId="6A0A95E4" w14:textId="77777777" w:rsidTr="00D2561E">
        <w:trPr>
          <w:trHeight w:val="3865"/>
        </w:trPr>
        <w:tc>
          <w:tcPr>
            <w:tcW w:w="4843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5C5920AD" w14:textId="77777777" w:rsidR="00D2561E" w:rsidRPr="00D2561E" w:rsidRDefault="00D2561E" w:rsidP="00D2561E">
            <w:pPr>
              <w:shd w:val="clear" w:color="auto" w:fill="FFFFFF"/>
              <w:spacing w:after="0" w:line="288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#include &lt;iostream&gt;</w:t>
            </w:r>
          </w:p>
          <w:p w14:paraId="6247857B" w14:textId="77777777" w:rsidR="00D2561E" w:rsidRPr="00D2561E" w:rsidRDefault="00D2561E" w:rsidP="00D2561E">
            <w:pPr>
              <w:shd w:val="clear" w:color="auto" w:fill="FFFFFF"/>
              <w:spacing w:after="0" w:line="288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256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  <w:lang w:val="en-IN" w:eastAsia="en-IN" w:bidi="hi-IN"/>
              </w:rPr>
              <w:t>using</w:t>
            </w:r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 w:bidi="hi-IN"/>
              </w:rPr>
              <w:t xml:space="preserve"> </w:t>
            </w:r>
            <w:r w:rsidRPr="00D256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  <w:lang w:val="en-IN" w:eastAsia="en-IN" w:bidi="hi-IN"/>
              </w:rPr>
              <w:t>namespace</w:t>
            </w:r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 w:bidi="hi-IN"/>
              </w:rPr>
              <w:t xml:space="preserve"> </w:t>
            </w:r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std;</w:t>
            </w:r>
          </w:p>
          <w:p w14:paraId="6CD8AA74" w14:textId="77777777" w:rsidR="00D2561E" w:rsidRPr="00D2561E" w:rsidRDefault="00D2561E" w:rsidP="00D2561E">
            <w:pPr>
              <w:shd w:val="clear" w:color="auto" w:fill="FFFFFF"/>
              <w:spacing w:after="0" w:line="288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 </w:t>
            </w:r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 w:bidi="hi-IN"/>
              </w:rPr>
              <w:t> </w:t>
            </w:r>
          </w:p>
          <w:p w14:paraId="4F101E20" w14:textId="77777777" w:rsidR="00D2561E" w:rsidRPr="00D2561E" w:rsidRDefault="00D2561E" w:rsidP="00D2561E">
            <w:pPr>
              <w:shd w:val="clear" w:color="auto" w:fill="FFFFFF"/>
              <w:spacing w:after="0" w:line="288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256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  <w:lang w:val="en-IN" w:eastAsia="en-IN" w:bidi="hi-IN"/>
              </w:rPr>
              <w:t>int</w:t>
            </w:r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 w:bidi="hi-IN"/>
              </w:rPr>
              <w:t xml:space="preserve"> </w:t>
            </w:r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main()</w:t>
            </w:r>
          </w:p>
          <w:p w14:paraId="38608060" w14:textId="77777777" w:rsidR="00D2561E" w:rsidRPr="00D2561E" w:rsidRDefault="00D2561E" w:rsidP="00D2561E">
            <w:pPr>
              <w:shd w:val="clear" w:color="auto" w:fill="FFFFFF"/>
              <w:spacing w:after="0" w:line="288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{</w:t>
            </w:r>
          </w:p>
          <w:p w14:paraId="6929B90A" w14:textId="77777777" w:rsidR="00D2561E" w:rsidRPr="00D2561E" w:rsidRDefault="00D2561E" w:rsidP="00D2561E">
            <w:pPr>
              <w:shd w:val="clear" w:color="auto" w:fill="FFFFFF"/>
              <w:spacing w:after="0" w:line="288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    </w:t>
            </w:r>
            <w:r w:rsidRPr="00D256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  <w:lang w:val="en-IN" w:eastAsia="en-IN" w:bidi="hi-IN"/>
              </w:rPr>
              <w:t>int</w:t>
            </w:r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 w:bidi="hi-IN"/>
              </w:rPr>
              <w:t xml:space="preserve"> </w:t>
            </w:r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a = 32, *</w:t>
            </w:r>
            <w:proofErr w:type="spellStart"/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ptr</w:t>
            </w:r>
            <w:proofErr w:type="spellEnd"/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 xml:space="preserve"> = &amp;a;</w:t>
            </w:r>
          </w:p>
          <w:p w14:paraId="00ACB07E" w14:textId="77777777" w:rsidR="00D2561E" w:rsidRPr="00D2561E" w:rsidRDefault="00D2561E" w:rsidP="00D2561E">
            <w:pPr>
              <w:shd w:val="clear" w:color="auto" w:fill="FFFFFF"/>
              <w:spacing w:after="0" w:line="288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    </w:t>
            </w:r>
            <w:r w:rsidRPr="00D256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  <w:lang w:val="en-IN" w:eastAsia="en-IN" w:bidi="hi-IN"/>
              </w:rPr>
              <w:t>char</w:t>
            </w:r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 w:bidi="hi-IN"/>
              </w:rPr>
              <w:t xml:space="preserve"> </w:t>
            </w:r>
            <w:proofErr w:type="spellStart"/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ch</w:t>
            </w:r>
            <w:proofErr w:type="spellEnd"/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 xml:space="preserve"> = 'A', &amp;</w:t>
            </w:r>
            <w:proofErr w:type="spellStart"/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cho</w:t>
            </w:r>
            <w:proofErr w:type="spellEnd"/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 xml:space="preserve"> = </w:t>
            </w:r>
            <w:proofErr w:type="spellStart"/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ch</w:t>
            </w:r>
            <w:proofErr w:type="spellEnd"/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;</w:t>
            </w:r>
          </w:p>
          <w:p w14:paraId="7BFB8EE9" w14:textId="77777777" w:rsidR="00D2561E" w:rsidRPr="00D2561E" w:rsidRDefault="00D2561E" w:rsidP="00D2561E">
            <w:pPr>
              <w:shd w:val="clear" w:color="auto" w:fill="FFFFFF"/>
              <w:spacing w:after="0" w:line="288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 </w:t>
            </w:r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 w:bidi="hi-IN"/>
              </w:rPr>
              <w:t> </w:t>
            </w:r>
          </w:p>
          <w:p w14:paraId="7CA6893D" w14:textId="77777777" w:rsidR="00D2561E" w:rsidRPr="00D2561E" w:rsidRDefault="00D2561E" w:rsidP="00D2561E">
            <w:pPr>
              <w:shd w:val="clear" w:color="auto" w:fill="FFFFFF"/>
              <w:spacing w:after="0" w:line="288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    </w:t>
            </w:r>
            <w:proofErr w:type="spellStart"/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cho</w:t>
            </w:r>
            <w:proofErr w:type="spellEnd"/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 xml:space="preserve"> += a;</w:t>
            </w:r>
          </w:p>
          <w:p w14:paraId="1BEBD3A3" w14:textId="77777777" w:rsidR="00D2561E" w:rsidRPr="00D2561E" w:rsidRDefault="00D2561E" w:rsidP="00D2561E">
            <w:pPr>
              <w:shd w:val="clear" w:color="auto" w:fill="FFFFFF"/>
              <w:spacing w:after="0" w:line="288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    *</w:t>
            </w:r>
            <w:proofErr w:type="spellStart"/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ptr</w:t>
            </w:r>
            <w:proofErr w:type="spellEnd"/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 xml:space="preserve"> += </w:t>
            </w:r>
            <w:proofErr w:type="spellStart"/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ch</w:t>
            </w:r>
            <w:proofErr w:type="spellEnd"/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;</w:t>
            </w:r>
          </w:p>
          <w:p w14:paraId="4122CC09" w14:textId="77777777" w:rsidR="00D2561E" w:rsidRPr="00D2561E" w:rsidRDefault="00D2561E" w:rsidP="00D2561E">
            <w:pPr>
              <w:shd w:val="clear" w:color="auto" w:fill="FFFFFF"/>
              <w:spacing w:after="0" w:line="288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    </w:t>
            </w:r>
            <w:proofErr w:type="spellStart"/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cout</w:t>
            </w:r>
            <w:proofErr w:type="spellEnd"/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 xml:space="preserve"> &lt;&lt; a &lt;&lt; ", "</w:t>
            </w:r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 w:bidi="hi-IN"/>
              </w:rPr>
              <w:t xml:space="preserve"> </w:t>
            </w:r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 xml:space="preserve">&lt;&lt; </w:t>
            </w:r>
            <w:proofErr w:type="spellStart"/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ch</w:t>
            </w:r>
            <w:proofErr w:type="spellEnd"/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 xml:space="preserve"> &lt;&lt; </w:t>
            </w:r>
            <w:proofErr w:type="spellStart"/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endl</w:t>
            </w:r>
            <w:proofErr w:type="spellEnd"/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;</w:t>
            </w:r>
          </w:p>
          <w:p w14:paraId="6EFA5B78" w14:textId="77777777" w:rsidR="00D2561E" w:rsidRPr="00D2561E" w:rsidRDefault="00D2561E" w:rsidP="00D2561E">
            <w:pPr>
              <w:shd w:val="clear" w:color="auto" w:fill="FFFFFF"/>
              <w:spacing w:after="0" w:line="288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    </w:t>
            </w:r>
            <w:r w:rsidRPr="00D2561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bdr w:val="none" w:sz="0" w:space="0" w:color="auto" w:frame="1"/>
                <w:lang w:val="en-IN" w:eastAsia="en-IN" w:bidi="hi-IN"/>
              </w:rPr>
              <w:t>return</w:t>
            </w:r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 w:bidi="hi-IN"/>
              </w:rPr>
              <w:t xml:space="preserve"> </w:t>
            </w:r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0;</w:t>
            </w:r>
          </w:p>
          <w:p w14:paraId="15940182" w14:textId="77777777" w:rsidR="00D2561E" w:rsidRPr="00D2561E" w:rsidRDefault="00D2561E" w:rsidP="00D2561E">
            <w:pPr>
              <w:shd w:val="clear" w:color="auto" w:fill="FFFFFF"/>
              <w:spacing w:after="0" w:line="288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 w:bidi="hi-IN"/>
              </w:rPr>
            </w:pPr>
            <w:r w:rsidRPr="00D2561E">
              <w:rPr>
                <w:rFonts w:ascii="Times New Roman" w:eastAsia="Times New Roman" w:hAnsi="Times New Roman" w:cs="Times New Roman"/>
                <w:sz w:val="24"/>
                <w:szCs w:val="24"/>
                <w:bdr w:val="none" w:sz="0" w:space="0" w:color="auto" w:frame="1"/>
                <w:lang w:val="en-IN" w:eastAsia="en-IN" w:bidi="hi-IN"/>
              </w:rPr>
              <w:t>}</w:t>
            </w:r>
          </w:p>
        </w:tc>
      </w:tr>
    </w:tbl>
    <w:p w14:paraId="03DA6212" w14:textId="308687FC" w:rsidR="00C93CD9" w:rsidRDefault="00C93CD9" w:rsidP="00C93CD9">
      <w:pPr>
        <w:spacing w:after="160" w:line="259" w:lineRule="auto"/>
        <w:rPr>
          <w:b/>
          <w:sz w:val="28"/>
        </w:rPr>
      </w:pPr>
    </w:p>
    <w:p w14:paraId="6BF0ED81" w14:textId="77777777" w:rsidR="00FC29FC" w:rsidRPr="00C93CD9" w:rsidRDefault="00FC29FC" w:rsidP="00C93CD9"/>
    <w:sectPr w:rsidR="00FC29FC" w:rsidRPr="00C93CD9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7F402" w14:textId="77777777" w:rsidR="00375A8F" w:rsidRDefault="00375A8F" w:rsidP="00D229E6">
      <w:pPr>
        <w:spacing w:after="0" w:line="240" w:lineRule="auto"/>
      </w:pPr>
      <w:r>
        <w:separator/>
      </w:r>
    </w:p>
  </w:endnote>
  <w:endnote w:type="continuationSeparator" w:id="0">
    <w:p w14:paraId="2B906CA1" w14:textId="77777777" w:rsidR="00375A8F" w:rsidRDefault="00375A8F" w:rsidP="00D229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CD640" w14:textId="696F4B71" w:rsidR="00F946FF" w:rsidRPr="00D814E9" w:rsidRDefault="00F946FF" w:rsidP="00F946FF">
    <w:pPr>
      <w:pStyle w:val="Footer"/>
      <w:rPr>
        <w:b/>
      </w:rPr>
    </w:pPr>
  </w:p>
  <w:p w14:paraId="6724178F" w14:textId="5E16A142" w:rsidR="00D229E6" w:rsidRPr="00D814E9" w:rsidRDefault="00D229E6" w:rsidP="00D229E6">
    <w:pPr>
      <w:pStyle w:val="Footer"/>
      <w:jc w:val="both"/>
      <w:rPr>
        <w:b/>
      </w:rPr>
    </w:pPr>
    <w:r w:rsidRPr="00D814E9">
      <w:rPr>
        <w:b/>
      </w:rPr>
      <w:tab/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DDB15" w14:textId="77777777" w:rsidR="00375A8F" w:rsidRDefault="00375A8F" w:rsidP="00D229E6">
      <w:pPr>
        <w:spacing w:after="0" w:line="240" w:lineRule="auto"/>
      </w:pPr>
      <w:r>
        <w:separator/>
      </w:r>
    </w:p>
  </w:footnote>
  <w:footnote w:type="continuationSeparator" w:id="0">
    <w:p w14:paraId="6E180618" w14:textId="77777777" w:rsidR="00375A8F" w:rsidRDefault="00375A8F" w:rsidP="00D229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063E4" w14:textId="77777777" w:rsidR="00D229E6" w:rsidRPr="004E24BC" w:rsidRDefault="00D229E6" w:rsidP="00D229E6">
    <w:pPr>
      <w:spacing w:after="0"/>
      <w:ind w:right="27"/>
      <w:jc w:val="center"/>
    </w:pPr>
    <w:r w:rsidRPr="004E24BC">
      <w:t>SVKM’s NMIMS University</w:t>
    </w:r>
  </w:p>
  <w:p w14:paraId="7B44D7D9" w14:textId="77777777" w:rsidR="00D229E6" w:rsidRPr="004E24BC" w:rsidRDefault="00D229E6" w:rsidP="00D229E6">
    <w:pPr>
      <w:spacing w:after="0"/>
      <w:ind w:right="27"/>
      <w:jc w:val="center"/>
    </w:pPr>
    <w:r w:rsidRPr="004E24BC">
      <w:t>Mukesh Patel School of Technology Management &amp; Engineering</w:t>
    </w:r>
  </w:p>
  <w:p w14:paraId="1B199E9E" w14:textId="77777777" w:rsidR="00D229E6" w:rsidRDefault="00D229E6" w:rsidP="00D229E6">
    <w:pPr>
      <w:pStyle w:val="Header"/>
    </w:pPr>
    <w:r>
      <w:rPr>
        <w:b/>
      </w:rPr>
      <w:t xml:space="preserve">                                                      </w:t>
    </w:r>
    <w:r w:rsidRPr="004E24BC">
      <w:rPr>
        <w:b/>
      </w:rPr>
      <w:t xml:space="preserve">COURSE: Programming for Problem Solving         </w:t>
    </w:r>
  </w:p>
  <w:p w14:paraId="40E6C47A" w14:textId="77777777" w:rsidR="00D229E6" w:rsidRDefault="00D229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1432A"/>
    <w:multiLevelType w:val="hybridMultilevel"/>
    <w:tmpl w:val="DC40243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51C38"/>
    <w:multiLevelType w:val="hybridMultilevel"/>
    <w:tmpl w:val="7F6E3198"/>
    <w:lvl w:ilvl="0" w:tplc="B8900BFE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0A8363C5"/>
    <w:multiLevelType w:val="hybridMultilevel"/>
    <w:tmpl w:val="04D6F9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600E0B"/>
    <w:multiLevelType w:val="hybridMultilevel"/>
    <w:tmpl w:val="093EDF9A"/>
    <w:lvl w:ilvl="0" w:tplc="2C68D6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B35047"/>
    <w:multiLevelType w:val="hybridMultilevel"/>
    <w:tmpl w:val="0BAE598E"/>
    <w:lvl w:ilvl="0" w:tplc="DE7A990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353FDB"/>
    <w:multiLevelType w:val="hybridMultilevel"/>
    <w:tmpl w:val="D0CA8E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3B6FBC"/>
    <w:multiLevelType w:val="hybridMultilevel"/>
    <w:tmpl w:val="78D4E770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F6459E"/>
    <w:multiLevelType w:val="hybridMultilevel"/>
    <w:tmpl w:val="02001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644308"/>
    <w:multiLevelType w:val="hybridMultilevel"/>
    <w:tmpl w:val="90D48E54"/>
    <w:lvl w:ilvl="0" w:tplc="7450BB94">
      <w:start w:val="1"/>
      <w:numFmt w:val="decimal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9D239CF"/>
    <w:multiLevelType w:val="hybridMultilevel"/>
    <w:tmpl w:val="EDC430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7E66556" w:tentative="1">
      <w:start w:val="1"/>
      <w:numFmt w:val="bullet"/>
      <w:lvlText w:val="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F02E182" w:tentative="1">
      <w:start w:val="1"/>
      <w:numFmt w:val="bullet"/>
      <w:lvlText w:val="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B02EA1A" w:tentative="1">
      <w:start w:val="1"/>
      <w:numFmt w:val="bullet"/>
      <w:lvlText w:val="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1A61434" w:tentative="1">
      <w:start w:val="1"/>
      <w:numFmt w:val="bullet"/>
      <w:lvlText w:val="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0CC0686" w:tentative="1">
      <w:start w:val="1"/>
      <w:numFmt w:val="bullet"/>
      <w:lvlText w:val="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FCA5574" w:tentative="1">
      <w:start w:val="1"/>
      <w:numFmt w:val="bullet"/>
      <w:lvlText w:val="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218A006" w:tentative="1">
      <w:start w:val="1"/>
      <w:numFmt w:val="bullet"/>
      <w:lvlText w:val="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EDE880A" w:tentative="1">
      <w:start w:val="1"/>
      <w:numFmt w:val="bullet"/>
      <w:lvlText w:val="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 w15:restartNumberingAfterBreak="0">
    <w:nsid w:val="1E7D4DF7"/>
    <w:multiLevelType w:val="hybridMultilevel"/>
    <w:tmpl w:val="61DE1B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E412C9"/>
    <w:multiLevelType w:val="hybridMultilevel"/>
    <w:tmpl w:val="62FCF4D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5202BC"/>
    <w:multiLevelType w:val="hybridMultilevel"/>
    <w:tmpl w:val="DE08542A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7E26D5"/>
    <w:multiLevelType w:val="hybridMultilevel"/>
    <w:tmpl w:val="DED4FC6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5C86E3EC">
      <w:start w:val="1"/>
      <w:numFmt w:val="decimal"/>
      <w:lvlText w:val="%2."/>
      <w:lvlJc w:val="left"/>
      <w:pPr>
        <w:ind w:left="1440" w:hanging="360"/>
      </w:pPr>
    </w:lvl>
    <w:lvl w:ilvl="2" w:tplc="CBB2150A">
      <w:start w:val="1"/>
      <w:numFmt w:val="lowerLetter"/>
      <w:lvlText w:val="%3."/>
      <w:lvlJc w:val="left"/>
      <w:pPr>
        <w:ind w:left="2340" w:hanging="36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1E6090"/>
    <w:multiLevelType w:val="hybridMultilevel"/>
    <w:tmpl w:val="33E652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6B3E89"/>
    <w:multiLevelType w:val="hybridMultilevel"/>
    <w:tmpl w:val="D696F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712C6D"/>
    <w:multiLevelType w:val="hybridMultilevel"/>
    <w:tmpl w:val="5FEC4A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7A6F17"/>
    <w:multiLevelType w:val="hybridMultilevel"/>
    <w:tmpl w:val="522E47A2"/>
    <w:lvl w:ilvl="0" w:tplc="40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860ADD"/>
    <w:multiLevelType w:val="hybridMultilevel"/>
    <w:tmpl w:val="27D441E2"/>
    <w:lvl w:ilvl="0" w:tplc="8750926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  <w:color w:val="00000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121512"/>
    <w:multiLevelType w:val="hybridMultilevel"/>
    <w:tmpl w:val="10945136"/>
    <w:lvl w:ilvl="0" w:tplc="FE3004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C6F6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A52B1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2CC2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E255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7A28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66C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E6FF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2A7A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4F1645A4"/>
    <w:multiLevelType w:val="hybridMultilevel"/>
    <w:tmpl w:val="5FEC4A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483861"/>
    <w:multiLevelType w:val="hybridMultilevel"/>
    <w:tmpl w:val="340AA97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7169A9"/>
    <w:multiLevelType w:val="hybridMultilevel"/>
    <w:tmpl w:val="96547E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A408E4C" w:tentative="1">
      <w:start w:val="1"/>
      <w:numFmt w:val="bullet"/>
      <w:lvlText w:val="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CDEBE4A" w:tentative="1">
      <w:start w:val="1"/>
      <w:numFmt w:val="bullet"/>
      <w:lvlText w:val="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D0D4F7BC" w:tentative="1">
      <w:start w:val="1"/>
      <w:numFmt w:val="bullet"/>
      <w:lvlText w:val="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0B840D8" w:tentative="1">
      <w:start w:val="1"/>
      <w:numFmt w:val="bullet"/>
      <w:lvlText w:val="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1BC6F06" w:tentative="1">
      <w:start w:val="1"/>
      <w:numFmt w:val="bullet"/>
      <w:lvlText w:val="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752A684" w:tentative="1">
      <w:start w:val="1"/>
      <w:numFmt w:val="bullet"/>
      <w:lvlText w:val="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3B03F76" w:tentative="1">
      <w:start w:val="1"/>
      <w:numFmt w:val="bullet"/>
      <w:lvlText w:val="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2101546" w:tentative="1">
      <w:start w:val="1"/>
      <w:numFmt w:val="bullet"/>
      <w:lvlText w:val="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3" w15:restartNumberingAfterBreak="0">
    <w:nsid w:val="53483500"/>
    <w:multiLevelType w:val="hybridMultilevel"/>
    <w:tmpl w:val="2E782C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4363AA"/>
    <w:multiLevelType w:val="hybridMultilevel"/>
    <w:tmpl w:val="8A289AC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5F1765"/>
    <w:multiLevelType w:val="hybridMultilevel"/>
    <w:tmpl w:val="F06E2EA4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C062723"/>
    <w:multiLevelType w:val="hybridMultilevel"/>
    <w:tmpl w:val="5532B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450CB8"/>
    <w:multiLevelType w:val="hybridMultilevel"/>
    <w:tmpl w:val="10B6744A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E7161E0"/>
    <w:multiLevelType w:val="hybridMultilevel"/>
    <w:tmpl w:val="59DCAEA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907D55"/>
    <w:multiLevelType w:val="hybridMultilevel"/>
    <w:tmpl w:val="658634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8C1AD3"/>
    <w:multiLevelType w:val="hybridMultilevel"/>
    <w:tmpl w:val="658634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1504CB"/>
    <w:multiLevelType w:val="hybridMultilevel"/>
    <w:tmpl w:val="2EE6A5AC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5C86E3E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CBB2150A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632747"/>
    <w:multiLevelType w:val="hybridMultilevel"/>
    <w:tmpl w:val="7D3E214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B06E8D"/>
    <w:multiLevelType w:val="hybridMultilevel"/>
    <w:tmpl w:val="AD066E5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5C86E3E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CBB2150A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EF2A48"/>
    <w:multiLevelType w:val="hybridMultilevel"/>
    <w:tmpl w:val="A67C5DE2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ACD503C"/>
    <w:multiLevelType w:val="hybridMultilevel"/>
    <w:tmpl w:val="DBD0523A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CFD5C9C"/>
    <w:multiLevelType w:val="hybridMultilevel"/>
    <w:tmpl w:val="881ABE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16"/>
  </w:num>
  <w:num w:numId="3">
    <w:abstractNumId w:val="24"/>
  </w:num>
  <w:num w:numId="4">
    <w:abstractNumId w:val="19"/>
  </w:num>
  <w:num w:numId="5">
    <w:abstractNumId w:val="9"/>
  </w:num>
  <w:num w:numId="6">
    <w:abstractNumId w:val="22"/>
  </w:num>
  <w:num w:numId="7">
    <w:abstractNumId w:val="7"/>
  </w:num>
  <w:num w:numId="8">
    <w:abstractNumId w:val="26"/>
  </w:num>
  <w:num w:numId="9">
    <w:abstractNumId w:val="4"/>
  </w:num>
  <w:num w:numId="10">
    <w:abstractNumId w:val="20"/>
  </w:num>
  <w:num w:numId="11">
    <w:abstractNumId w:val="0"/>
  </w:num>
  <w:num w:numId="12">
    <w:abstractNumId w:val="1"/>
  </w:num>
  <w:num w:numId="13">
    <w:abstractNumId w:val="35"/>
  </w:num>
  <w:num w:numId="14">
    <w:abstractNumId w:val="17"/>
  </w:num>
  <w:num w:numId="15">
    <w:abstractNumId w:val="15"/>
  </w:num>
  <w:num w:numId="16">
    <w:abstractNumId w:val="25"/>
  </w:num>
  <w:num w:numId="17">
    <w:abstractNumId w:val="14"/>
  </w:num>
  <w:num w:numId="18">
    <w:abstractNumId w:val="29"/>
  </w:num>
  <w:num w:numId="19">
    <w:abstractNumId w:val="6"/>
  </w:num>
  <w:num w:numId="20">
    <w:abstractNumId w:val="3"/>
  </w:num>
  <w:num w:numId="21">
    <w:abstractNumId w:val="27"/>
  </w:num>
  <w:num w:numId="22">
    <w:abstractNumId w:val="30"/>
  </w:num>
  <w:num w:numId="23">
    <w:abstractNumId w:val="2"/>
  </w:num>
  <w:num w:numId="24">
    <w:abstractNumId w:val="10"/>
  </w:num>
  <w:num w:numId="25">
    <w:abstractNumId w:val="5"/>
  </w:num>
  <w:num w:numId="2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1"/>
  </w:num>
  <w:num w:numId="35">
    <w:abstractNumId w:val="33"/>
  </w:num>
  <w:num w:numId="3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0MDSyNDGyNDA0MTZQ0lEKTi0uzszPAykwNKgFANYZTx8tAAAA"/>
  </w:docVars>
  <w:rsids>
    <w:rsidRoot w:val="00D229E6"/>
    <w:rsid w:val="00016F67"/>
    <w:rsid w:val="0003579B"/>
    <w:rsid w:val="000C1D1C"/>
    <w:rsid w:val="00172D48"/>
    <w:rsid w:val="002108B9"/>
    <w:rsid w:val="00241111"/>
    <w:rsid w:val="002A230B"/>
    <w:rsid w:val="002B1344"/>
    <w:rsid w:val="00375A8F"/>
    <w:rsid w:val="00390A8E"/>
    <w:rsid w:val="003C0325"/>
    <w:rsid w:val="003C20D7"/>
    <w:rsid w:val="004705AA"/>
    <w:rsid w:val="004D145B"/>
    <w:rsid w:val="004F2902"/>
    <w:rsid w:val="00530422"/>
    <w:rsid w:val="005B60C8"/>
    <w:rsid w:val="005D4707"/>
    <w:rsid w:val="005D51F5"/>
    <w:rsid w:val="005D56E2"/>
    <w:rsid w:val="00645C0D"/>
    <w:rsid w:val="00666F6E"/>
    <w:rsid w:val="00686AA0"/>
    <w:rsid w:val="006D6672"/>
    <w:rsid w:val="006E32FB"/>
    <w:rsid w:val="00706B2D"/>
    <w:rsid w:val="00726EA9"/>
    <w:rsid w:val="007F7169"/>
    <w:rsid w:val="0084060B"/>
    <w:rsid w:val="00874BC5"/>
    <w:rsid w:val="008C767E"/>
    <w:rsid w:val="00926CFE"/>
    <w:rsid w:val="00927AB3"/>
    <w:rsid w:val="00966401"/>
    <w:rsid w:val="00A128D6"/>
    <w:rsid w:val="00A23E63"/>
    <w:rsid w:val="00A52609"/>
    <w:rsid w:val="00B531CE"/>
    <w:rsid w:val="00BA5808"/>
    <w:rsid w:val="00BF5AC4"/>
    <w:rsid w:val="00C8368D"/>
    <w:rsid w:val="00C93CD9"/>
    <w:rsid w:val="00CE7B96"/>
    <w:rsid w:val="00D229E6"/>
    <w:rsid w:val="00D2561E"/>
    <w:rsid w:val="00DD44CF"/>
    <w:rsid w:val="00DF254E"/>
    <w:rsid w:val="00DF6145"/>
    <w:rsid w:val="00EC6D36"/>
    <w:rsid w:val="00F946FF"/>
    <w:rsid w:val="00FA216A"/>
    <w:rsid w:val="00FC29FC"/>
    <w:rsid w:val="00FF1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BB77B"/>
  <w15:chartTrackingRefBased/>
  <w15:docId w15:val="{5CBF4E9F-5490-4E41-B835-942BF1C8B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9E6"/>
    <w:pPr>
      <w:spacing w:after="200" w:line="276" w:lineRule="auto"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29E6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D229E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D229E6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229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29E6"/>
    <w:rPr>
      <w:rFonts w:eastAsiaTheme="minorEastAsi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229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29E6"/>
    <w:rPr>
      <w:rFonts w:eastAsiaTheme="minorEastAsia"/>
      <w:lang w:val="en-US"/>
    </w:rPr>
  </w:style>
  <w:style w:type="character" w:styleId="Hyperlink">
    <w:name w:val="Hyperlink"/>
    <w:basedOn w:val="DefaultParagraphFont"/>
    <w:uiPriority w:val="99"/>
    <w:unhideWhenUsed/>
    <w:rsid w:val="00D229E6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B531CE"/>
    <w:rPr>
      <w:b/>
      <w:bCs/>
    </w:rPr>
  </w:style>
  <w:style w:type="paragraph" w:customStyle="1" w:styleId="Default">
    <w:name w:val="Default"/>
    <w:uiPriority w:val="99"/>
    <w:rsid w:val="00FA216A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D256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HTMLCode">
    <w:name w:val="HTML Code"/>
    <w:basedOn w:val="DefaultParagraphFont"/>
    <w:uiPriority w:val="99"/>
    <w:semiHidden/>
    <w:unhideWhenUsed/>
    <w:rsid w:val="00D2561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6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5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41294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6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313986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12BE3D6C299549A91312C8C16D2CCE" ma:contentTypeVersion="3" ma:contentTypeDescription="Create a new document." ma:contentTypeScope="" ma:versionID="ac029add38fe20652aabb0600cb4f66d">
  <xsd:schema xmlns:xsd="http://www.w3.org/2001/XMLSchema" xmlns:xs="http://www.w3.org/2001/XMLSchema" xmlns:p="http://schemas.microsoft.com/office/2006/metadata/properties" xmlns:ns2="fc6ac81b-1e6d-4ccc-9e04-070b9f11c70a" targetNamespace="http://schemas.microsoft.com/office/2006/metadata/properties" ma:root="true" ma:fieldsID="469ce9ea727da9dbcd5247bf871fd680" ns2:_="">
    <xsd:import namespace="fc6ac81b-1e6d-4ccc-9e04-070b9f11c7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6ac81b-1e6d-4ccc-9e04-070b9f11c7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324845-269C-4AF5-B5D2-9844286F90D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3490E31-F7F0-4DE8-AA94-5F0C58614495}"/>
</file>

<file path=customXml/itemProps3.xml><?xml version="1.0" encoding="utf-8"?>
<ds:datastoreItem xmlns:ds="http://schemas.openxmlformats.org/officeDocument/2006/customXml" ds:itemID="{BCFC3071-AB2C-43E2-AE80-A45A9A29B7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535</Words>
  <Characters>305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hika Chapaneri</dc:creator>
  <cp:keywords/>
  <dc:description/>
  <cp:lastModifiedBy>piyush soni</cp:lastModifiedBy>
  <cp:revision>11</cp:revision>
  <cp:lastPrinted>2019-09-17T03:15:00Z</cp:lastPrinted>
  <dcterms:created xsi:type="dcterms:W3CDTF">2021-03-30T15:57:00Z</dcterms:created>
  <dcterms:modified xsi:type="dcterms:W3CDTF">2021-11-16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12BE3D6C299549A91312C8C16D2CCE</vt:lpwstr>
  </property>
</Properties>
</file>